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9c0ba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e310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3f54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5Z</dcterms:created>
  <dcterms:modified xsi:type="dcterms:W3CDTF">2016-11-22T05:10:35Z</dcterms:modified>
</cp:coreProperties>
</file>